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D45F97" w14:textId="1B64FAE5" w:rsidR="001B2D87" w:rsidRDefault="001B2D87" w:rsidP="001B2D87">
      <w:pPr>
        <w:rPr>
          <w:rStyle w:val="x4k7w5x"/>
        </w:rPr>
      </w:pPr>
      <w:r>
        <w:rPr>
          <w:rStyle w:val="x4k7w5x"/>
        </w:rPr>
        <w:t>Дайте определение за динамично програм</w:t>
      </w:r>
      <w:r w:rsidR="00336347">
        <w:rPr>
          <w:rStyle w:val="x4k7w5x"/>
        </w:rPr>
        <w:t>и</w:t>
      </w:r>
      <w:r>
        <w:rPr>
          <w:rStyle w:val="x4k7w5x"/>
        </w:rPr>
        <w:t xml:space="preserve">ране. </w:t>
      </w:r>
    </w:p>
    <w:p w14:paraId="5334C8B5" w14:textId="0F84180F" w:rsidR="001B2D87" w:rsidRDefault="001B2D87" w:rsidP="001B2D87">
      <w:pPr>
        <w:rPr>
          <w:rStyle w:val="x4k7w5x"/>
        </w:rPr>
      </w:pPr>
      <w:r>
        <w:rPr>
          <w:rStyle w:val="x4k7w5x"/>
        </w:rPr>
        <w:t>Кога и къде</w:t>
      </w:r>
      <w:r w:rsidR="00336347">
        <w:rPr>
          <w:rStyle w:val="x4k7w5x"/>
          <w:lang w:val="en-US"/>
        </w:rPr>
        <w:t xml:space="preserve"> </w:t>
      </w:r>
      <w:r>
        <w:rPr>
          <w:rStyle w:val="x4k7w5x"/>
        </w:rPr>
        <w:t xml:space="preserve">се използва динамично </w:t>
      </w:r>
      <w:r w:rsidR="00336347">
        <w:rPr>
          <w:rStyle w:val="x4k7w5x"/>
        </w:rPr>
        <w:t>програмиране</w:t>
      </w:r>
      <w:r>
        <w:rPr>
          <w:rStyle w:val="x4k7w5x"/>
        </w:rPr>
        <w:t xml:space="preserve">? </w:t>
      </w:r>
    </w:p>
    <w:p w14:paraId="091B3BB8" w14:textId="77777777" w:rsidR="001B2D87" w:rsidRDefault="001B2D87" w:rsidP="001B2D87">
      <w:pPr>
        <w:rPr>
          <w:rStyle w:val="x4k7w5x"/>
        </w:rPr>
      </w:pPr>
      <w:r>
        <w:rPr>
          <w:rStyle w:val="x4k7w5x"/>
        </w:rPr>
        <w:t xml:space="preserve">Каква е разликата между динамичното програмиране и рекурсията? </w:t>
      </w:r>
    </w:p>
    <w:p w14:paraId="3A8E89C6" w14:textId="77777777" w:rsidR="001B2D87" w:rsidRDefault="001B2D87" w:rsidP="001B2D87">
      <w:pPr>
        <w:rPr>
          <w:rStyle w:val="x4k7w5x"/>
        </w:rPr>
      </w:pPr>
      <w:r>
        <w:rPr>
          <w:rStyle w:val="x4k7w5x"/>
        </w:rPr>
        <w:t xml:space="preserve">Какво представлява оптималната подструктура? </w:t>
      </w:r>
    </w:p>
    <w:p w14:paraId="2609C27B" w14:textId="5C0B5A28" w:rsidR="001B2D87" w:rsidRDefault="001B2D87" w:rsidP="001B2D87">
      <w:pPr>
        <w:rPr>
          <w:rStyle w:val="x4k7w5x"/>
        </w:rPr>
      </w:pPr>
      <w:r>
        <w:rPr>
          <w:rStyle w:val="x4k7w5x"/>
        </w:rPr>
        <w:t xml:space="preserve">Какво е граф? </w:t>
      </w:r>
    </w:p>
    <w:p w14:paraId="294FBBB4" w14:textId="77777777" w:rsidR="001B2D87" w:rsidRDefault="001B2D87" w:rsidP="001B2D87">
      <w:pPr>
        <w:rPr>
          <w:rStyle w:val="x4k7w5x"/>
        </w:rPr>
      </w:pPr>
      <w:r>
        <w:rPr>
          <w:rStyle w:val="x4k7w5x"/>
        </w:rPr>
        <w:t xml:space="preserve">Посочете поне три примера от ежедневието за граф. </w:t>
      </w:r>
    </w:p>
    <w:p w14:paraId="2FF54968" w14:textId="01EE6CCA" w:rsidR="001B2D87" w:rsidRDefault="00336347" w:rsidP="001B2D87">
      <w:pPr>
        <w:rPr>
          <w:rStyle w:val="x4k7w5x"/>
        </w:rPr>
      </w:pPr>
      <w:r>
        <w:rPr>
          <w:rStyle w:val="x4k7w5x"/>
        </w:rPr>
        <w:t>Опишете зависимостта на</w:t>
      </w:r>
      <w:r w:rsidR="001B2D87">
        <w:rPr>
          <w:rStyle w:val="x4k7w5x"/>
        </w:rPr>
        <w:t xml:space="preserve"> Фиб</w:t>
      </w:r>
      <w:r>
        <w:rPr>
          <w:rStyle w:val="x4k7w5x"/>
        </w:rPr>
        <w:t>о</w:t>
      </w:r>
      <w:r w:rsidR="001B2D87">
        <w:rPr>
          <w:rStyle w:val="x4k7w5x"/>
        </w:rPr>
        <w:t xml:space="preserve">начи </w:t>
      </w:r>
      <w:r>
        <w:rPr>
          <w:rStyle w:val="x4k7w5x"/>
        </w:rPr>
        <w:t>-</w:t>
      </w:r>
      <w:r w:rsidR="001B2D87">
        <w:rPr>
          <w:rStyle w:val="x4k7w5x"/>
        </w:rPr>
        <w:t xml:space="preserve"> Ф5 чрез граф. </w:t>
      </w:r>
    </w:p>
    <w:p w14:paraId="5A762D77" w14:textId="4BFFD424" w:rsidR="001B2D87" w:rsidRDefault="001B2D87" w:rsidP="001B2D87">
      <w:pPr>
        <w:rPr>
          <w:rStyle w:val="x4k7w5x"/>
        </w:rPr>
      </w:pPr>
      <w:r>
        <w:rPr>
          <w:rStyle w:val="x4k7w5x"/>
        </w:rPr>
        <w:t>Какво представлява задача</w:t>
      </w:r>
      <w:r w:rsidR="002B3ABC">
        <w:rPr>
          <w:rStyle w:val="x4k7w5x"/>
        </w:rPr>
        <w:t>та</w:t>
      </w:r>
      <w:r>
        <w:rPr>
          <w:rStyle w:val="x4k7w5x"/>
        </w:rPr>
        <w:t xml:space="preserve"> за рани</w:t>
      </w:r>
      <w:r w:rsidR="002B3ABC">
        <w:rPr>
          <w:rStyle w:val="x4k7w5x"/>
        </w:rPr>
        <w:t>ц</w:t>
      </w:r>
      <w:r>
        <w:rPr>
          <w:rStyle w:val="x4k7w5x"/>
        </w:rPr>
        <w:t xml:space="preserve">а? </w:t>
      </w:r>
    </w:p>
    <w:p w14:paraId="73A36CC5" w14:textId="2D84CB40" w:rsidR="001B2D87" w:rsidRDefault="001B2D87" w:rsidP="001B2D87">
      <w:pPr>
        <w:rPr>
          <w:rStyle w:val="x4k7w5x"/>
        </w:rPr>
      </w:pPr>
      <w:r>
        <w:rPr>
          <w:rStyle w:val="x4k7w5x"/>
        </w:rPr>
        <w:t xml:space="preserve">Какво представлява NP-пълна задача? </w:t>
      </w:r>
    </w:p>
    <w:p w14:paraId="42FE2185" w14:textId="77777777" w:rsidR="001B2D87" w:rsidRDefault="001B2D87" w:rsidP="001B2D87">
      <w:pPr>
        <w:rPr>
          <w:rStyle w:val="x4k7w5x"/>
        </w:rPr>
      </w:pPr>
      <w:r>
        <w:rPr>
          <w:rStyle w:val="x4k7w5x"/>
        </w:rPr>
        <w:t xml:space="preserve">Какво представлява NP-сложна задача? </w:t>
      </w:r>
    </w:p>
    <w:p w14:paraId="0010CE6D" w14:textId="5F882A78" w:rsidR="00557289" w:rsidRPr="001B2D87" w:rsidRDefault="001B2D87" w:rsidP="001B2D87">
      <w:r>
        <w:rPr>
          <w:rStyle w:val="x4k7w5x"/>
        </w:rPr>
        <w:t>Къде намира приложение задачата за раница?</w:t>
      </w:r>
    </w:p>
    <w:sectPr w:rsidR="00557289" w:rsidRPr="001B2D8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yMAcCIwMLSzMjQyUdpeDU4uLM/DyQAqNaAIE7WP8sAAAA"/>
  </w:docVars>
  <w:rsids>
    <w:rsidRoot w:val="00CB6A30"/>
    <w:rsid w:val="001B2D87"/>
    <w:rsid w:val="002B3ABC"/>
    <w:rsid w:val="00336347"/>
    <w:rsid w:val="00557289"/>
    <w:rsid w:val="0068038D"/>
    <w:rsid w:val="00A74A5B"/>
    <w:rsid w:val="00CB6A30"/>
    <w:rsid w:val="00E545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5C91EF"/>
  <w15:chartTrackingRefBased/>
  <w15:docId w15:val="{04BAA186-F98B-413F-871A-EE857DF72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x4k7w5x">
    <w:name w:val="x4k7w5x"/>
    <w:basedOn w:val="a0"/>
    <w:rsid w:val="001B2D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1</Words>
  <Characters>408</Characters>
  <Application>Microsoft Office Word</Application>
  <DocSecurity>0</DocSecurity>
  <Lines>3</Lines>
  <Paragraphs>1</Paragraphs>
  <ScaleCrop>false</ScaleCrop>
  <Company/>
  <LinksUpToDate>false</LinksUpToDate>
  <CharactersWithSpaces>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ариян Граченов</dc:creator>
  <cp:keywords/>
  <dc:description/>
  <cp:lastModifiedBy>Мариян Граченов</cp:lastModifiedBy>
  <cp:revision>5</cp:revision>
  <dcterms:created xsi:type="dcterms:W3CDTF">2022-11-30T13:16:00Z</dcterms:created>
  <dcterms:modified xsi:type="dcterms:W3CDTF">2022-12-18T19:58:00Z</dcterms:modified>
</cp:coreProperties>
</file>